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25E59" w14:textId="77777777" w:rsidR="00361930" w:rsidRPr="0073115F" w:rsidRDefault="00361930" w:rsidP="0073115F">
      <w:pPr>
        <w:pStyle w:val="Title"/>
      </w:pPr>
      <w:r w:rsidRPr="0073115F">
        <w:t>University of Glasgow</w:t>
      </w:r>
    </w:p>
    <w:p w14:paraId="472A20BF" w14:textId="77777777" w:rsidR="00361930" w:rsidRPr="0073115F" w:rsidRDefault="00361930" w:rsidP="0073115F">
      <w:pPr>
        <w:pStyle w:val="Subtitle"/>
      </w:pPr>
      <w:r w:rsidRPr="0073115F">
        <w:t>Course/Programme Approval Process</w:t>
      </w:r>
    </w:p>
    <w:p w14:paraId="363723DE" w14:textId="77777777" w:rsidR="00361930" w:rsidRPr="0073115F" w:rsidRDefault="00330F85" w:rsidP="0073115F">
      <w:pPr>
        <w:pStyle w:val="Subtitle"/>
      </w:pPr>
      <w:r>
        <w:t xml:space="preserve">Student </w:t>
      </w:r>
      <w:r w:rsidR="00361930" w:rsidRPr="0073115F">
        <w:t>Consultation Proforma</w:t>
      </w:r>
    </w:p>
    <w:p w14:paraId="7C67DC61" w14:textId="77777777" w:rsidR="00B24321" w:rsidRPr="0073115F" w:rsidRDefault="00330F85" w:rsidP="00B86623">
      <w:pPr>
        <w:pStyle w:val="Subtitle"/>
        <w:spacing w:before="0" w:after="240"/>
      </w:pPr>
      <w:r>
        <w:t>Proposal</w:t>
      </w:r>
      <w:r w:rsidR="00331C4D" w:rsidRPr="0073115F">
        <w:t xml:space="preserve"> for a </w:t>
      </w:r>
      <w:r w:rsidR="009A3711" w:rsidRPr="0073115F">
        <w:t xml:space="preserve">NEW </w:t>
      </w:r>
      <w:r w:rsidR="00331C4D" w:rsidRPr="0073115F">
        <w:t xml:space="preserve">course </w:t>
      </w:r>
      <w:r w:rsidR="007D79DF">
        <w:br/>
      </w:r>
      <w:r w:rsidR="00331C4D" w:rsidRPr="0073115F">
        <w:t xml:space="preserve">or </w:t>
      </w:r>
      <w:r w:rsidR="00CB6AAD">
        <w:t xml:space="preserve">SUBSTANTIVE </w:t>
      </w:r>
      <w:r w:rsidR="009A3711" w:rsidRPr="0073115F">
        <w:t>CHANGES</w:t>
      </w:r>
      <w:r w:rsidR="00331C4D" w:rsidRPr="0073115F">
        <w:t xml:space="preserve"> to a course</w:t>
      </w:r>
      <w:r>
        <w:t xml:space="preserve"> </w:t>
      </w:r>
      <w:r>
        <w:br/>
        <w:t xml:space="preserve">or </w:t>
      </w:r>
      <w:r w:rsidR="009A3711">
        <w:t xml:space="preserve">WITHDRAWAL </w:t>
      </w:r>
      <w:r>
        <w:t>of a cour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7"/>
        <w:gridCol w:w="7561"/>
      </w:tblGrid>
      <w:tr w:rsidR="00331C4D" w:rsidRPr="00331C4D" w14:paraId="6477A16F" w14:textId="77777777" w:rsidTr="009A534C">
        <w:tc>
          <w:tcPr>
            <w:tcW w:w="2093" w:type="dxa"/>
          </w:tcPr>
          <w:p w14:paraId="377E622F" w14:textId="77777777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  <w:r w:rsidRPr="00331C4D">
              <w:rPr>
                <w:rFonts w:ascii="Arial" w:hAnsi="Arial" w:cs="Arial"/>
              </w:rPr>
              <w:t>Course Name</w:t>
            </w:r>
            <w:r w:rsidR="007D79DF">
              <w:rPr>
                <w:rFonts w:ascii="Arial" w:hAnsi="Arial" w:cs="Arial"/>
              </w:rPr>
              <w:t>(s)</w:t>
            </w:r>
            <w:r w:rsidRPr="00331C4D">
              <w:rPr>
                <w:rFonts w:ascii="Arial" w:hAnsi="Arial" w:cs="Arial"/>
              </w:rPr>
              <w:t>:</w:t>
            </w:r>
          </w:p>
        </w:tc>
        <w:tc>
          <w:tcPr>
            <w:tcW w:w="7761" w:type="dxa"/>
          </w:tcPr>
          <w:p w14:paraId="0689831D" w14:textId="77777777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</w:p>
        </w:tc>
      </w:tr>
      <w:tr w:rsidR="00331C4D" w:rsidRPr="00331C4D" w14:paraId="7E142E66" w14:textId="77777777" w:rsidTr="009A534C">
        <w:tc>
          <w:tcPr>
            <w:tcW w:w="2093" w:type="dxa"/>
          </w:tcPr>
          <w:p w14:paraId="5C791E7A" w14:textId="23D8BEEA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  <w:r w:rsidRPr="00331C4D">
              <w:rPr>
                <w:rFonts w:ascii="Arial" w:hAnsi="Arial" w:cs="Arial"/>
              </w:rPr>
              <w:t>School:</w:t>
            </w:r>
          </w:p>
        </w:tc>
        <w:tc>
          <w:tcPr>
            <w:tcW w:w="7761" w:type="dxa"/>
          </w:tcPr>
          <w:p w14:paraId="2D931187" w14:textId="77777777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</w:p>
        </w:tc>
      </w:tr>
      <w:tr w:rsidR="00331C4D" w:rsidRPr="00331C4D" w14:paraId="2BD5600A" w14:textId="77777777" w:rsidTr="009A534C">
        <w:tc>
          <w:tcPr>
            <w:tcW w:w="2093" w:type="dxa"/>
          </w:tcPr>
          <w:p w14:paraId="6744EE65" w14:textId="77777777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  <w:r w:rsidRPr="00331C4D">
              <w:rPr>
                <w:rFonts w:ascii="Arial" w:hAnsi="Arial" w:cs="Arial"/>
              </w:rPr>
              <w:t>College:</w:t>
            </w:r>
          </w:p>
        </w:tc>
        <w:tc>
          <w:tcPr>
            <w:tcW w:w="7761" w:type="dxa"/>
          </w:tcPr>
          <w:p w14:paraId="5A7A95E5" w14:textId="77777777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</w:p>
        </w:tc>
      </w:tr>
    </w:tbl>
    <w:p w14:paraId="33D21E0D" w14:textId="77777777" w:rsidR="00134CB4" w:rsidRPr="00812E8F" w:rsidRDefault="00134CB4" w:rsidP="00B86623">
      <w:pPr>
        <w:pStyle w:val="Heading1"/>
        <w:spacing w:before="240"/>
      </w:pPr>
      <w:r w:rsidRPr="00812E8F">
        <w:t xml:space="preserve">Instructions for </w:t>
      </w:r>
      <w:r w:rsidR="002C3B8F" w:rsidRPr="00812E8F">
        <w:t xml:space="preserve">completion </w:t>
      </w:r>
    </w:p>
    <w:p w14:paraId="1ED797F7" w14:textId="77777777" w:rsidR="00812E8F" w:rsidRDefault="009A3711" w:rsidP="00C177E5">
      <w:pPr>
        <w:pStyle w:val="Instructions"/>
      </w:pPr>
      <w:r>
        <w:t>T</w:t>
      </w:r>
      <w:r w:rsidR="00812E8F">
        <w:t xml:space="preserve">his proforma should be completed for </w:t>
      </w:r>
      <w:r w:rsidR="00812E8F" w:rsidRPr="0042521A">
        <w:rPr>
          <w:b/>
        </w:rPr>
        <w:t xml:space="preserve">new </w:t>
      </w:r>
      <w:r w:rsidR="00812E8F" w:rsidRPr="002734FB">
        <w:t>course</w:t>
      </w:r>
      <w:r w:rsidR="00812E8F">
        <w:t xml:space="preserve"> </w:t>
      </w:r>
      <w:r w:rsidR="007D79DF">
        <w:t>proposals</w:t>
      </w:r>
      <w:r w:rsidR="00C177E5">
        <w:t>,</w:t>
      </w:r>
      <w:r w:rsidR="007D79DF">
        <w:t xml:space="preserve"> </w:t>
      </w:r>
      <w:r w:rsidR="00CB6AAD">
        <w:t xml:space="preserve">substantive </w:t>
      </w:r>
      <w:r w:rsidR="00271445" w:rsidRPr="0042521A">
        <w:rPr>
          <w:b/>
        </w:rPr>
        <w:t>change</w:t>
      </w:r>
      <w:r w:rsidR="00330F85">
        <w:t xml:space="preserve"> </w:t>
      </w:r>
      <w:r w:rsidR="007D79DF">
        <w:t xml:space="preserve">course </w:t>
      </w:r>
      <w:r w:rsidR="00330F85">
        <w:t>proposal</w:t>
      </w:r>
      <w:r w:rsidR="007D79DF">
        <w:t>s</w:t>
      </w:r>
      <w:r w:rsidR="00330F85">
        <w:t xml:space="preserve"> </w:t>
      </w:r>
      <w:r w:rsidR="00C177E5">
        <w:t xml:space="preserve">and </w:t>
      </w:r>
      <w:r w:rsidR="00330F85">
        <w:t xml:space="preserve">course </w:t>
      </w:r>
      <w:r w:rsidR="00330F85" w:rsidRPr="00330F85">
        <w:rPr>
          <w:b/>
        </w:rPr>
        <w:t>withdrawal</w:t>
      </w:r>
      <w:r w:rsidR="007D79DF">
        <w:rPr>
          <w:b/>
        </w:rPr>
        <w:t>s</w:t>
      </w:r>
      <w:r w:rsidR="00484885" w:rsidRPr="00484885">
        <w:rPr>
          <w:bCs/>
        </w:rPr>
        <w:t>*</w:t>
      </w:r>
      <w:r w:rsidR="00330F85">
        <w:t xml:space="preserve">. </w:t>
      </w:r>
      <w:r w:rsidR="00C177E5">
        <w:t xml:space="preserve">If the proposal concerns more than one course, the student consultation can be presented together or separately, as most appropriate. </w:t>
      </w:r>
    </w:p>
    <w:p w14:paraId="4FED9DE5" w14:textId="00CAD448" w:rsidR="007D79DF" w:rsidRDefault="007D79DF" w:rsidP="007D79DF">
      <w:pPr>
        <w:pStyle w:val="Instructionsborder"/>
      </w:pPr>
      <w:r>
        <w:t xml:space="preserve">Evidence of the student consultation should be submitted to the </w:t>
      </w:r>
      <w:r w:rsidR="00F71BFE">
        <w:t>School Committee</w:t>
      </w:r>
      <w:r>
        <w:t xml:space="preserve"> with the proposal documentation; therefore, </w:t>
      </w:r>
      <w:r w:rsidRPr="006D72D8">
        <w:rPr>
          <w:b/>
        </w:rPr>
        <w:t xml:space="preserve">this proforma </w:t>
      </w:r>
      <w:r>
        <w:rPr>
          <w:b/>
        </w:rPr>
        <w:t>must</w:t>
      </w:r>
      <w:r w:rsidRPr="006D72D8">
        <w:rPr>
          <w:b/>
        </w:rPr>
        <w:t xml:space="preserve"> be completed </w:t>
      </w:r>
      <w:r w:rsidRPr="006D72D8">
        <w:rPr>
          <w:b/>
          <w:i/>
        </w:rPr>
        <w:t>BEFORE</w:t>
      </w:r>
      <w:r w:rsidRPr="006D72D8">
        <w:rPr>
          <w:b/>
        </w:rPr>
        <w:t xml:space="preserve"> </w:t>
      </w:r>
      <w:r>
        <w:rPr>
          <w:b/>
        </w:rPr>
        <w:t xml:space="preserve">final </w:t>
      </w:r>
      <w:r w:rsidRPr="006D72D8">
        <w:rPr>
          <w:b/>
        </w:rPr>
        <w:t>documentatio</w:t>
      </w:r>
      <w:r>
        <w:rPr>
          <w:b/>
        </w:rPr>
        <w:t xml:space="preserve">n is due for submission to the </w:t>
      </w:r>
      <w:r w:rsidR="00F71BFE">
        <w:rPr>
          <w:b/>
        </w:rPr>
        <w:t>School Committee</w:t>
      </w:r>
      <w:r>
        <w:rPr>
          <w:b/>
        </w:rPr>
        <w:t xml:space="preserve"> for scrutiny</w:t>
      </w:r>
      <w:r>
        <w:t xml:space="preserve">. </w:t>
      </w:r>
    </w:p>
    <w:p w14:paraId="69CF38C0" w14:textId="6389DCBC" w:rsidR="007D79DF" w:rsidRPr="007D79DF" w:rsidRDefault="007D79DF" w:rsidP="00376F2B">
      <w:pPr>
        <w:pStyle w:val="Heading3"/>
      </w:pPr>
      <w:r w:rsidRPr="007D79DF">
        <w:t xml:space="preserve">New course proposals or </w:t>
      </w:r>
      <w:r w:rsidR="00CB6AAD">
        <w:t>substantive</w:t>
      </w:r>
      <w:r w:rsidR="00CB6AAD" w:rsidRPr="007D79DF">
        <w:t xml:space="preserve"> </w:t>
      </w:r>
      <w:r w:rsidRPr="007D79DF">
        <w:t>change course proposals:</w:t>
      </w:r>
    </w:p>
    <w:p w14:paraId="4DC1006E" w14:textId="5862DB74" w:rsidR="00331C4D" w:rsidRPr="002C3B8F" w:rsidRDefault="00330F85" w:rsidP="00F418CD">
      <w:pPr>
        <w:pStyle w:val="Instructions"/>
        <w:spacing w:before="0"/>
      </w:pPr>
      <w:r w:rsidRPr="002861FE">
        <w:t>Consult students who mi</w:t>
      </w:r>
      <w:r>
        <w:t>ght take the course</w:t>
      </w:r>
      <w:r w:rsidR="007D79DF">
        <w:t>(s)</w:t>
      </w:r>
      <w:r>
        <w:t xml:space="preserve"> </w:t>
      </w:r>
      <w:r w:rsidRPr="002861FE">
        <w:t xml:space="preserve">in future years </w:t>
      </w:r>
      <w:r>
        <w:t>a</w:t>
      </w:r>
      <w:r w:rsidRPr="002861FE">
        <w:t xml:space="preserve">nd/or consult students who have already taken courses at the </w:t>
      </w:r>
      <w:r w:rsidR="007D79DF">
        <w:t xml:space="preserve">same </w:t>
      </w:r>
      <w:r w:rsidRPr="002861FE">
        <w:t>level. If the</w:t>
      </w:r>
      <w:r>
        <w:t>re is no similar course</w:t>
      </w:r>
      <w:r w:rsidRPr="002861FE">
        <w:t>, consult with a group of students closest to the proposal.</w:t>
      </w:r>
    </w:p>
    <w:p w14:paraId="003A5E45" w14:textId="77777777" w:rsidR="00E90A5C" w:rsidRDefault="00E90A5C" w:rsidP="00484885">
      <w:pPr>
        <w:pStyle w:val="Instructions"/>
        <w:spacing w:after="120"/>
      </w:pPr>
      <w:r>
        <w:t>Students should be asked specifically about:</w:t>
      </w:r>
    </w:p>
    <w:p w14:paraId="5A3F3C88" w14:textId="77777777" w:rsidR="00E90A5C" w:rsidRDefault="00E90A5C" w:rsidP="00E90A5C">
      <w:pPr>
        <w:pStyle w:val="Instructions"/>
        <w:numPr>
          <w:ilvl w:val="0"/>
          <w:numId w:val="11"/>
        </w:numPr>
        <w:contextualSpacing/>
      </w:pPr>
      <w:r>
        <w:t>whether the course</w:t>
      </w:r>
      <w:r w:rsidR="008D7F99">
        <w:t>(s)</w:t>
      </w:r>
      <w:r>
        <w:t xml:space="preserve"> would be challenging </w:t>
      </w:r>
    </w:p>
    <w:p w14:paraId="4702017A" w14:textId="77777777" w:rsidR="00E90A5C" w:rsidRDefault="00E90A5C" w:rsidP="008D7F99">
      <w:pPr>
        <w:pStyle w:val="Instructions"/>
        <w:numPr>
          <w:ilvl w:val="0"/>
          <w:numId w:val="11"/>
        </w:numPr>
        <w:contextualSpacing/>
      </w:pPr>
      <w:r>
        <w:t xml:space="preserve">whether the </w:t>
      </w:r>
      <w:r w:rsidR="008D7F99">
        <w:t xml:space="preserve">course(s) </w:t>
      </w:r>
      <w:r>
        <w:t xml:space="preserve">would be stimulating </w:t>
      </w:r>
    </w:p>
    <w:p w14:paraId="32FF85E7" w14:textId="77777777" w:rsidR="00E90A5C" w:rsidRDefault="00E90A5C" w:rsidP="008D7F99">
      <w:pPr>
        <w:pStyle w:val="Instructions"/>
        <w:numPr>
          <w:ilvl w:val="0"/>
          <w:numId w:val="11"/>
        </w:numPr>
        <w:contextualSpacing/>
      </w:pPr>
      <w:r>
        <w:t xml:space="preserve">whether the </w:t>
      </w:r>
      <w:r w:rsidR="008D7F99">
        <w:t xml:space="preserve">course(s) </w:t>
      </w:r>
      <w:r>
        <w:t xml:space="preserve">would meet their expectations </w:t>
      </w:r>
    </w:p>
    <w:p w14:paraId="0FC0CDEE" w14:textId="77777777" w:rsidR="00E90A5C" w:rsidRDefault="00E90A5C" w:rsidP="00E90A5C">
      <w:pPr>
        <w:pStyle w:val="Instructions"/>
        <w:numPr>
          <w:ilvl w:val="0"/>
          <w:numId w:val="11"/>
        </w:numPr>
        <w:contextualSpacing/>
      </w:pPr>
      <w:r>
        <w:t xml:space="preserve">the proposed workload </w:t>
      </w:r>
    </w:p>
    <w:p w14:paraId="72A8E339" w14:textId="77777777" w:rsidR="00E90A5C" w:rsidRDefault="00E90A5C" w:rsidP="00E90A5C">
      <w:pPr>
        <w:pStyle w:val="Instructions"/>
        <w:numPr>
          <w:ilvl w:val="0"/>
          <w:numId w:val="11"/>
        </w:numPr>
        <w:contextualSpacing/>
      </w:pPr>
      <w:r>
        <w:t xml:space="preserve">methods of teaching, learning and assessment </w:t>
      </w:r>
    </w:p>
    <w:p w14:paraId="5421F1A6" w14:textId="77777777" w:rsidR="00E90A5C" w:rsidRDefault="00E90A5C" w:rsidP="008D7F99">
      <w:pPr>
        <w:pStyle w:val="Instructions"/>
        <w:numPr>
          <w:ilvl w:val="0"/>
          <w:numId w:val="11"/>
        </w:numPr>
        <w:contextualSpacing/>
      </w:pPr>
      <w:r>
        <w:t xml:space="preserve">whether the </w:t>
      </w:r>
      <w:r w:rsidR="008D7F99">
        <w:t xml:space="preserve">course(s) </w:t>
      </w:r>
      <w:r>
        <w:t xml:space="preserve">would develop their graduate attributes and employability skills </w:t>
      </w:r>
    </w:p>
    <w:p w14:paraId="35405588" w14:textId="77777777" w:rsidR="007D79DF" w:rsidRDefault="007D79DF" w:rsidP="00376F2B">
      <w:pPr>
        <w:pStyle w:val="Heading3"/>
      </w:pPr>
      <w:r>
        <w:t>Withdraw</w:t>
      </w:r>
      <w:r w:rsidRPr="0042521A">
        <w:t xml:space="preserve"> course</w:t>
      </w:r>
      <w:r>
        <w:t xml:space="preserve"> proposals:</w:t>
      </w:r>
    </w:p>
    <w:p w14:paraId="001E0F49" w14:textId="77777777" w:rsidR="007D79DF" w:rsidRDefault="007D79DF" w:rsidP="00F418CD">
      <w:pPr>
        <w:pStyle w:val="Instructions"/>
        <w:spacing w:before="120" w:after="120"/>
      </w:pPr>
      <w:r w:rsidRPr="002861FE">
        <w:t>Consult students who mi</w:t>
      </w:r>
      <w:r>
        <w:t xml:space="preserve">ght have expected to take the course(s) </w:t>
      </w:r>
      <w:r w:rsidRPr="002861FE">
        <w:t xml:space="preserve">in future years </w:t>
      </w:r>
      <w:r>
        <w:t>a</w:t>
      </w:r>
      <w:r w:rsidRPr="002861FE">
        <w:t xml:space="preserve">nd/or consult students who have already taken </w:t>
      </w:r>
      <w:r>
        <w:t>the course</w:t>
      </w:r>
      <w:r w:rsidRPr="002861FE">
        <w:t xml:space="preserve">. </w:t>
      </w:r>
    </w:p>
    <w:p w14:paraId="1C3D24EF" w14:textId="77777777" w:rsidR="00E90A5C" w:rsidRPr="00484885" w:rsidRDefault="00484885" w:rsidP="00484885">
      <w:pPr>
        <w:pStyle w:val="Instructions"/>
        <w:spacing w:after="120"/>
      </w:pPr>
      <w:r w:rsidRPr="00484885">
        <w:t>* Student consultation for course withdrawals is not required if:</w:t>
      </w:r>
      <w:r>
        <w:t xml:space="preserve"> </w:t>
      </w:r>
    </w:p>
    <w:p w14:paraId="70BEAE41" w14:textId="77777777" w:rsidR="00484885" w:rsidRDefault="00484885" w:rsidP="00484885">
      <w:pPr>
        <w:pStyle w:val="Instructions"/>
        <w:numPr>
          <w:ilvl w:val="0"/>
          <w:numId w:val="11"/>
        </w:numPr>
        <w:contextualSpacing/>
      </w:pPr>
      <w:r>
        <w:t xml:space="preserve">there were no enrolled students in the previous session; </w:t>
      </w:r>
    </w:p>
    <w:p w14:paraId="5E2FDC23" w14:textId="77777777" w:rsidR="00484885" w:rsidRDefault="00484885" w:rsidP="00484885">
      <w:pPr>
        <w:pStyle w:val="Instructions"/>
        <w:numPr>
          <w:ilvl w:val="0"/>
          <w:numId w:val="11"/>
        </w:numPr>
        <w:contextualSpacing/>
      </w:pPr>
      <w:r>
        <w:t xml:space="preserve">the course is only open to students on a programme which is being withdrawn; </w:t>
      </w:r>
    </w:p>
    <w:p w14:paraId="6D1D1389" w14:textId="77777777" w:rsidR="00484885" w:rsidRDefault="00484885" w:rsidP="00484885">
      <w:pPr>
        <w:pStyle w:val="Instructions"/>
        <w:numPr>
          <w:ilvl w:val="0"/>
          <w:numId w:val="11"/>
        </w:numPr>
        <w:contextualSpacing/>
      </w:pPr>
      <w:r>
        <w:t xml:space="preserve">the withdrawal is due to </w:t>
      </w:r>
      <w:r w:rsidR="002734FB">
        <w:t>unforeseen circumstances</w:t>
      </w:r>
      <w:r>
        <w:t xml:space="preserve"> (</w:t>
      </w:r>
      <w:r w:rsidR="002734FB">
        <w:t xml:space="preserve">though </w:t>
      </w:r>
      <w:r>
        <w:t xml:space="preserve">students should be informed as soon as possible). </w:t>
      </w:r>
    </w:p>
    <w:p w14:paraId="0F837365" w14:textId="074827D1" w:rsidR="00E4674A" w:rsidRPr="00E4674A" w:rsidRDefault="00087DF4" w:rsidP="00425C86">
      <w:pPr>
        <w:pStyle w:val="Heading2"/>
        <w:spacing w:before="120"/>
        <w:ind w:left="357" w:hanging="357"/>
      </w:pPr>
      <w:r w:rsidRPr="00036975">
        <w:br w:type="page"/>
      </w:r>
      <w:r w:rsidR="00C84901">
        <w:lastRenderedPageBreak/>
        <w:t xml:space="preserve"> </w:t>
      </w:r>
      <w:r w:rsidR="00E90A5C" w:rsidRPr="004A5B4B">
        <w:rPr>
          <w:szCs w:val="22"/>
        </w:rPr>
        <w:t xml:space="preserve">Please describe which </w:t>
      </w:r>
      <w:r w:rsidR="004A5B4B" w:rsidRPr="004A5B4B">
        <w:rPr>
          <w:szCs w:val="22"/>
        </w:rPr>
        <w:t xml:space="preserve">students were consulted. </w:t>
      </w:r>
    </w:p>
    <w:p w14:paraId="40EEB0A6" w14:textId="77777777" w:rsidR="00E4674A" w:rsidRPr="00E4674A" w:rsidRDefault="00E4674A" w:rsidP="005B3EB5">
      <w:pPr>
        <w:pStyle w:val="BodyText"/>
        <w:numPr>
          <w:ilvl w:val="0"/>
          <w:numId w:val="12"/>
        </w:numPr>
        <w:spacing w:before="0"/>
        <w:ind w:left="1077" w:hanging="357"/>
        <w:contextualSpacing/>
        <w:rPr>
          <w:szCs w:val="24"/>
        </w:rPr>
      </w:pPr>
      <w:r w:rsidRPr="004A5B4B">
        <w:t xml:space="preserve">list </w:t>
      </w:r>
      <w:r w:rsidR="004A5B4B" w:rsidRPr="004A5B4B">
        <w:t xml:space="preserve">the </w:t>
      </w:r>
      <w:r w:rsidR="00F276D1">
        <w:t>classes consulted (including the class size)</w:t>
      </w:r>
      <w:r>
        <w:t xml:space="preserve">; </w:t>
      </w:r>
    </w:p>
    <w:p w14:paraId="1FFBAAAC" w14:textId="77777777" w:rsidR="004A5B4B" w:rsidRPr="004A5B4B" w:rsidRDefault="00F276D1" w:rsidP="00E4674A">
      <w:pPr>
        <w:pStyle w:val="BodyText"/>
        <w:numPr>
          <w:ilvl w:val="0"/>
          <w:numId w:val="12"/>
        </w:numPr>
        <w:ind w:left="1077" w:hanging="357"/>
        <w:contextualSpacing/>
        <w:rPr>
          <w:szCs w:val="24"/>
        </w:rPr>
      </w:pPr>
      <w:r>
        <w:t xml:space="preserve">if the consultation did not take place in a meeting, </w:t>
      </w:r>
      <w:r w:rsidR="004C2325">
        <w:t>indicate</w:t>
      </w:r>
      <w:r w:rsidR="004C2325" w:rsidRPr="004A5B4B">
        <w:t xml:space="preserve"> </w:t>
      </w:r>
      <w:r w:rsidR="004A5B4B" w:rsidRPr="004A5B4B">
        <w:t xml:space="preserve">the number of </w:t>
      </w:r>
      <w:r>
        <w:t>responses received</w:t>
      </w:r>
      <w:r w:rsidR="004A5B4B" w:rsidRPr="004A5B4B">
        <w:t xml:space="preserve">. </w:t>
      </w:r>
    </w:p>
    <w:p w14:paraId="14CF3E36" w14:textId="77777777" w:rsidR="004A5B4B" w:rsidRPr="002762D6" w:rsidRDefault="004A5B4B" w:rsidP="004A5B4B">
      <w:pPr>
        <w:pStyle w:val="BodyTextborder"/>
      </w:pPr>
    </w:p>
    <w:p w14:paraId="6D925A28" w14:textId="77777777" w:rsidR="004A5B4B" w:rsidRPr="00C84901" w:rsidRDefault="004A5B4B" w:rsidP="004A5B4B">
      <w:pPr>
        <w:pStyle w:val="BodyTextborder"/>
      </w:pPr>
    </w:p>
    <w:p w14:paraId="2299A7BF" w14:textId="77777777" w:rsidR="004A5B4B" w:rsidRPr="00C84901" w:rsidRDefault="004A5B4B" w:rsidP="004A5B4B">
      <w:pPr>
        <w:pStyle w:val="BodyTextborder"/>
      </w:pPr>
    </w:p>
    <w:p w14:paraId="7BC4FD8F" w14:textId="77777777" w:rsidR="004A5B4B" w:rsidRPr="00C84901" w:rsidRDefault="004A5B4B" w:rsidP="004A5B4B">
      <w:pPr>
        <w:pStyle w:val="BodyTextborder"/>
      </w:pPr>
    </w:p>
    <w:p w14:paraId="4F405979" w14:textId="77777777" w:rsidR="00E90A5C" w:rsidRPr="00E90A5C" w:rsidRDefault="004A5B4B" w:rsidP="00A83825">
      <w:pPr>
        <w:pStyle w:val="Heading2"/>
      </w:pPr>
      <w:r>
        <w:rPr>
          <w:szCs w:val="22"/>
        </w:rPr>
        <w:t>W</w:t>
      </w:r>
      <w:r w:rsidR="00E90A5C" w:rsidRPr="004A5B4B">
        <w:rPr>
          <w:szCs w:val="22"/>
        </w:rPr>
        <w:t>hen</w:t>
      </w:r>
      <w:r>
        <w:rPr>
          <w:szCs w:val="22"/>
        </w:rPr>
        <w:t xml:space="preserve"> did the consultation</w:t>
      </w:r>
      <w:r w:rsidR="00F276D1">
        <w:rPr>
          <w:szCs w:val="22"/>
        </w:rPr>
        <w:t>(s)</w:t>
      </w:r>
      <w:r>
        <w:rPr>
          <w:szCs w:val="22"/>
        </w:rPr>
        <w:t xml:space="preserve"> take place?</w:t>
      </w:r>
      <w:r w:rsidR="00E90A5C" w:rsidRPr="004A5B4B">
        <w:rPr>
          <w:szCs w:val="22"/>
        </w:rPr>
        <w:t xml:space="preserve"> </w:t>
      </w:r>
    </w:p>
    <w:p w14:paraId="72B560FA" w14:textId="77777777" w:rsidR="00087DF4" w:rsidRPr="00C84901" w:rsidRDefault="00087DF4" w:rsidP="002762D6">
      <w:pPr>
        <w:pStyle w:val="BodyTextborder"/>
      </w:pPr>
    </w:p>
    <w:p w14:paraId="335657D9" w14:textId="77777777" w:rsidR="00361930" w:rsidRPr="00C84901" w:rsidRDefault="00361930" w:rsidP="002762D6">
      <w:pPr>
        <w:pStyle w:val="BodyTextborder"/>
      </w:pPr>
    </w:p>
    <w:p w14:paraId="1274F195" w14:textId="77777777" w:rsidR="00361930" w:rsidRPr="003B3780" w:rsidRDefault="00E90A5C" w:rsidP="00776F43">
      <w:pPr>
        <w:pStyle w:val="Heading2"/>
      </w:pPr>
      <w:r w:rsidRPr="00ED2DCD">
        <w:rPr>
          <w:szCs w:val="22"/>
        </w:rPr>
        <w:t>How was the information presented to the students?</w:t>
      </w:r>
      <w:r>
        <w:rPr>
          <w:szCs w:val="22"/>
        </w:rPr>
        <w:t xml:space="preserve"> </w:t>
      </w:r>
    </w:p>
    <w:p w14:paraId="2B649B20" w14:textId="77777777" w:rsidR="00C040A2" w:rsidRPr="002A3457" w:rsidRDefault="00C040A2" w:rsidP="002762D6">
      <w:pPr>
        <w:pStyle w:val="BodyTextborder"/>
      </w:pPr>
    </w:p>
    <w:p w14:paraId="4D9FE4BB" w14:textId="77777777" w:rsidR="00C040A2" w:rsidRPr="002A3457" w:rsidRDefault="00C040A2" w:rsidP="002762D6">
      <w:pPr>
        <w:pStyle w:val="BodyTextborder"/>
      </w:pPr>
    </w:p>
    <w:p w14:paraId="0A16A610" w14:textId="77777777" w:rsidR="00C040A2" w:rsidRPr="002A3457" w:rsidRDefault="00C040A2" w:rsidP="002762D6">
      <w:pPr>
        <w:pStyle w:val="BodyTextborder"/>
      </w:pPr>
    </w:p>
    <w:p w14:paraId="21ED7C45" w14:textId="77777777" w:rsidR="00C040A2" w:rsidRPr="002A3457" w:rsidRDefault="00C040A2" w:rsidP="002762D6">
      <w:pPr>
        <w:pStyle w:val="BodyTextborder"/>
      </w:pPr>
    </w:p>
    <w:p w14:paraId="2EC52F58" w14:textId="77777777" w:rsidR="00361930" w:rsidRPr="003B3780" w:rsidRDefault="00E90A5C" w:rsidP="00776F43">
      <w:pPr>
        <w:pStyle w:val="Heading2"/>
      </w:pPr>
      <w:r w:rsidRPr="00ED2DCD">
        <w:rPr>
          <w:szCs w:val="22"/>
        </w:rPr>
        <w:t>Summary of student feedback.</w:t>
      </w:r>
      <w:r>
        <w:rPr>
          <w:szCs w:val="22"/>
        </w:rPr>
        <w:t xml:space="preserve"> </w:t>
      </w:r>
    </w:p>
    <w:p w14:paraId="5DB6195C" w14:textId="77777777" w:rsidR="00C040A2" w:rsidRPr="002A3457" w:rsidRDefault="00C040A2" w:rsidP="002762D6">
      <w:pPr>
        <w:pStyle w:val="BodyTextborder"/>
      </w:pPr>
    </w:p>
    <w:p w14:paraId="2DF7C8D2" w14:textId="77777777" w:rsidR="00C040A2" w:rsidRPr="002A3457" w:rsidRDefault="00C040A2" w:rsidP="002762D6">
      <w:pPr>
        <w:pStyle w:val="BodyTextborder"/>
      </w:pPr>
    </w:p>
    <w:p w14:paraId="15DFF76F" w14:textId="77777777" w:rsidR="00C040A2" w:rsidRPr="002A3457" w:rsidRDefault="00C040A2" w:rsidP="002762D6">
      <w:pPr>
        <w:pStyle w:val="BodyTextborder"/>
      </w:pPr>
    </w:p>
    <w:p w14:paraId="4C241A51" w14:textId="77777777" w:rsidR="00C040A2" w:rsidRPr="002A3457" w:rsidRDefault="00C040A2" w:rsidP="002762D6">
      <w:pPr>
        <w:pStyle w:val="BodyTextborder"/>
      </w:pPr>
    </w:p>
    <w:p w14:paraId="201269B9" w14:textId="77777777" w:rsidR="00361930" w:rsidRPr="003B3780" w:rsidRDefault="00E90A5C" w:rsidP="00776F43">
      <w:pPr>
        <w:pStyle w:val="Heading2"/>
      </w:pPr>
      <w:r>
        <w:t xml:space="preserve">Response to any issues raised. </w:t>
      </w:r>
    </w:p>
    <w:p w14:paraId="7D6E9EF1" w14:textId="77777777" w:rsidR="00C040A2" w:rsidRPr="002A3457" w:rsidRDefault="00C040A2" w:rsidP="002762D6">
      <w:pPr>
        <w:pStyle w:val="BodyTextborder"/>
      </w:pPr>
    </w:p>
    <w:p w14:paraId="17D4815C" w14:textId="77777777" w:rsidR="00C040A2" w:rsidRPr="002A3457" w:rsidRDefault="00C040A2" w:rsidP="002762D6">
      <w:pPr>
        <w:pStyle w:val="BodyTextborder"/>
      </w:pPr>
    </w:p>
    <w:p w14:paraId="4E7358FF" w14:textId="77777777" w:rsidR="00C040A2" w:rsidRPr="002A3457" w:rsidRDefault="00C040A2" w:rsidP="002762D6">
      <w:pPr>
        <w:pStyle w:val="BodyTextborder"/>
      </w:pPr>
    </w:p>
    <w:p w14:paraId="3A2A1FC7" w14:textId="77777777" w:rsidR="00C040A2" w:rsidRPr="002A3457" w:rsidRDefault="00C040A2" w:rsidP="002762D6">
      <w:pPr>
        <w:pStyle w:val="BodyTextborder"/>
      </w:pPr>
    </w:p>
    <w:p w14:paraId="7D11F9C5" w14:textId="77777777" w:rsidR="00087DF4" w:rsidRDefault="00087DF4" w:rsidP="00C84901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4552"/>
        <w:gridCol w:w="846"/>
        <w:gridCol w:w="1900"/>
      </w:tblGrid>
      <w:tr w:rsidR="00B24321" w:rsidRPr="00B24321" w14:paraId="26686C33" w14:textId="77777777" w:rsidTr="00CA4C24">
        <w:trPr>
          <w:trHeight w:val="454"/>
        </w:trPr>
        <w:tc>
          <w:tcPr>
            <w:tcW w:w="2376" w:type="dxa"/>
            <w:vAlign w:val="center"/>
          </w:tcPr>
          <w:p w14:paraId="35A7EAA9" w14:textId="77777777" w:rsidR="00B24321" w:rsidRPr="00B24321" w:rsidRDefault="00B24321" w:rsidP="005B3EB5">
            <w:pPr>
              <w:rPr>
                <w:rFonts w:ascii="Arial" w:hAnsi="Arial" w:cs="Arial"/>
              </w:rPr>
            </w:pPr>
            <w:r w:rsidRPr="00B24321">
              <w:rPr>
                <w:rFonts w:ascii="Arial" w:hAnsi="Arial" w:cs="Arial"/>
              </w:rPr>
              <w:t xml:space="preserve">Name of </w:t>
            </w:r>
            <w:r w:rsidR="005B3EB5">
              <w:rPr>
                <w:rFonts w:ascii="Arial" w:hAnsi="Arial" w:cs="Arial"/>
              </w:rPr>
              <w:t>Proposer</w:t>
            </w:r>
            <w:r w:rsidRPr="00B24321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678" w:type="dxa"/>
            <w:tcBorders>
              <w:bottom w:val="single" w:sz="4" w:space="0" w:color="auto"/>
            </w:tcBorders>
            <w:vAlign w:val="center"/>
          </w:tcPr>
          <w:p w14:paraId="05E2250C" w14:textId="77777777" w:rsidR="00B24321" w:rsidRPr="00B24321" w:rsidRDefault="00B24321" w:rsidP="00687963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  <w:vAlign w:val="center"/>
          </w:tcPr>
          <w:p w14:paraId="4FB3F40E" w14:textId="77777777" w:rsidR="00B24321" w:rsidRPr="00B24321" w:rsidRDefault="00B24321" w:rsidP="00687963">
            <w:pPr>
              <w:rPr>
                <w:rFonts w:ascii="Arial" w:hAnsi="Arial" w:cs="Arial"/>
              </w:rPr>
            </w:pPr>
            <w:r w:rsidRPr="00B24321">
              <w:rPr>
                <w:rFonts w:ascii="Arial" w:hAnsi="Arial" w:cs="Arial"/>
              </w:rPr>
              <w:t xml:space="preserve">Date </w:t>
            </w:r>
          </w:p>
        </w:tc>
        <w:tc>
          <w:tcPr>
            <w:tcW w:w="1949" w:type="dxa"/>
            <w:tcBorders>
              <w:bottom w:val="single" w:sz="4" w:space="0" w:color="auto"/>
            </w:tcBorders>
            <w:vAlign w:val="center"/>
          </w:tcPr>
          <w:p w14:paraId="45A6ADDA" w14:textId="77777777" w:rsidR="00B24321" w:rsidRPr="00B24321" w:rsidRDefault="00B24321" w:rsidP="00687963">
            <w:pPr>
              <w:rPr>
                <w:rFonts w:ascii="Arial" w:hAnsi="Arial" w:cs="Arial"/>
              </w:rPr>
            </w:pPr>
          </w:p>
        </w:tc>
      </w:tr>
    </w:tbl>
    <w:p w14:paraId="0F0B9881" w14:textId="77777777" w:rsidR="00B24321" w:rsidRDefault="00B2432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5"/>
        <w:gridCol w:w="7293"/>
      </w:tblGrid>
      <w:tr w:rsidR="00B24321" w:rsidRPr="00B24321" w14:paraId="7BBDB3C8" w14:textId="77777777" w:rsidTr="00687963">
        <w:trPr>
          <w:trHeight w:val="794"/>
        </w:trPr>
        <w:tc>
          <w:tcPr>
            <w:tcW w:w="2376" w:type="dxa"/>
            <w:vAlign w:val="center"/>
          </w:tcPr>
          <w:p w14:paraId="4AE63446" w14:textId="77777777" w:rsidR="00B24321" w:rsidRPr="00B24321" w:rsidRDefault="00B24321" w:rsidP="00687963">
            <w:pPr>
              <w:rPr>
                <w:rFonts w:ascii="Arial" w:hAnsi="Arial" w:cs="Arial"/>
              </w:rPr>
            </w:pPr>
            <w:r w:rsidRPr="00B24321">
              <w:rPr>
                <w:rFonts w:ascii="Arial" w:hAnsi="Arial" w:cs="Arial"/>
              </w:rPr>
              <w:t xml:space="preserve">Signature </w:t>
            </w:r>
          </w:p>
        </w:tc>
        <w:tc>
          <w:tcPr>
            <w:tcW w:w="7478" w:type="dxa"/>
            <w:tcBorders>
              <w:bottom w:val="single" w:sz="4" w:space="0" w:color="auto"/>
            </w:tcBorders>
            <w:vAlign w:val="center"/>
          </w:tcPr>
          <w:p w14:paraId="7C705018" w14:textId="77777777" w:rsidR="00B24321" w:rsidRPr="00B24321" w:rsidRDefault="00B24321" w:rsidP="00687963">
            <w:pPr>
              <w:rPr>
                <w:rFonts w:ascii="Arial" w:hAnsi="Arial" w:cs="Arial"/>
              </w:rPr>
            </w:pPr>
          </w:p>
        </w:tc>
      </w:tr>
    </w:tbl>
    <w:p w14:paraId="37A704A8" w14:textId="77777777" w:rsidR="00FF0D2E" w:rsidRPr="003B3780" w:rsidRDefault="00FF0D2E" w:rsidP="005B3EB5"/>
    <w:sectPr w:rsidR="00FF0D2E" w:rsidRPr="003B3780" w:rsidSect="00921E5D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0CBE9" w14:textId="77777777" w:rsidR="00D267F9" w:rsidRDefault="00D267F9">
      <w:r>
        <w:separator/>
      </w:r>
    </w:p>
  </w:endnote>
  <w:endnote w:type="continuationSeparator" w:id="0">
    <w:p w14:paraId="6033240E" w14:textId="77777777" w:rsidR="00D267F9" w:rsidRDefault="00D26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-147398194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9B95241" w14:textId="4C85EBB2" w:rsidR="00326FB5" w:rsidRPr="00326FB5" w:rsidRDefault="00425C86" w:rsidP="00425C86">
            <w:pPr>
              <w:pStyle w:val="Footer"/>
              <w:tabs>
                <w:tab w:val="clear" w:pos="4153"/>
                <w:tab w:val="clear" w:pos="8306"/>
                <w:tab w:val="center" w:pos="4820"/>
                <w:tab w:val="right" w:pos="963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326FB5" w:rsidRPr="00326FB5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PAGE </w:instrTex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B86623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2</w: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="00326FB5" w:rsidRPr="00326FB5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NUMPAGES  </w:instrTex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B86623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2</w: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 xml:space="preserve">Last updated </w:t>
            </w:r>
            <w:r w:rsidR="00036975">
              <w:rPr>
                <w:rFonts w:ascii="Arial" w:hAnsi="Arial" w:cs="Arial"/>
                <w:sz w:val="18"/>
                <w:szCs w:val="18"/>
              </w:rPr>
              <w:t>October 2022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8EEE7" w14:textId="77777777" w:rsidR="00D267F9" w:rsidRDefault="00D267F9">
      <w:r>
        <w:separator/>
      </w:r>
    </w:p>
  </w:footnote>
  <w:footnote w:type="continuationSeparator" w:id="0">
    <w:p w14:paraId="2BD8AA36" w14:textId="77777777" w:rsidR="00D267F9" w:rsidRDefault="00D267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54097" w14:textId="77777777" w:rsidR="00C60877" w:rsidRPr="009A534C" w:rsidRDefault="00C60877" w:rsidP="003B3780">
    <w:pPr>
      <w:pStyle w:val="Header"/>
      <w:jc w:val="right"/>
      <w:rPr>
        <w:color w:val="7F7F7F" w:themeColor="text1" w:themeTint="80"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AEB287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4A4D1B"/>
    <w:multiLevelType w:val="hybridMultilevel"/>
    <w:tmpl w:val="87E259EC"/>
    <w:lvl w:ilvl="0" w:tplc="18D02938">
      <w:start w:val="1"/>
      <w:numFmt w:val="decimal"/>
      <w:pStyle w:val="Heading3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F76B3C"/>
    <w:multiLevelType w:val="hybridMultilevel"/>
    <w:tmpl w:val="55228E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9231AE"/>
    <w:multiLevelType w:val="hybridMultilevel"/>
    <w:tmpl w:val="46046B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C15136"/>
    <w:multiLevelType w:val="hybridMultilevel"/>
    <w:tmpl w:val="35AC9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005C49"/>
    <w:multiLevelType w:val="hybridMultilevel"/>
    <w:tmpl w:val="AA529262"/>
    <w:lvl w:ilvl="0" w:tplc="D4C2C60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D6134"/>
    <w:multiLevelType w:val="hybridMultilevel"/>
    <w:tmpl w:val="BEB487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E24EC"/>
    <w:multiLevelType w:val="hybridMultilevel"/>
    <w:tmpl w:val="D8E0B7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1257FD"/>
    <w:multiLevelType w:val="multilevel"/>
    <w:tmpl w:val="049E6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455864"/>
    <w:multiLevelType w:val="hybridMultilevel"/>
    <w:tmpl w:val="90407D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16105A1"/>
    <w:multiLevelType w:val="hybridMultilevel"/>
    <w:tmpl w:val="82D422B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6EAA42FB"/>
    <w:multiLevelType w:val="hybridMultilevel"/>
    <w:tmpl w:val="88E8A13C"/>
    <w:lvl w:ilvl="0" w:tplc="2834C61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04351594">
    <w:abstractNumId w:val="10"/>
  </w:num>
  <w:num w:numId="2" w16cid:durableId="1231574183">
    <w:abstractNumId w:val="8"/>
  </w:num>
  <w:num w:numId="3" w16cid:durableId="1633705192">
    <w:abstractNumId w:val="7"/>
  </w:num>
  <w:num w:numId="4" w16cid:durableId="998727765">
    <w:abstractNumId w:val="4"/>
  </w:num>
  <w:num w:numId="5" w16cid:durableId="1099760331">
    <w:abstractNumId w:val="5"/>
  </w:num>
  <w:num w:numId="6" w16cid:durableId="601425296">
    <w:abstractNumId w:val="0"/>
  </w:num>
  <w:num w:numId="7" w16cid:durableId="2074306784">
    <w:abstractNumId w:val="2"/>
  </w:num>
  <w:num w:numId="8" w16cid:durableId="1206484035">
    <w:abstractNumId w:val="11"/>
  </w:num>
  <w:num w:numId="9" w16cid:durableId="379208921">
    <w:abstractNumId w:val="11"/>
    <w:lvlOverride w:ilvl="0">
      <w:startOverride w:val="1"/>
    </w:lvlOverride>
  </w:num>
  <w:num w:numId="10" w16cid:durableId="1471358035">
    <w:abstractNumId w:val="11"/>
    <w:lvlOverride w:ilvl="0">
      <w:startOverride w:val="1"/>
    </w:lvlOverride>
  </w:num>
  <w:num w:numId="11" w16cid:durableId="1082600947">
    <w:abstractNumId w:val="6"/>
  </w:num>
  <w:num w:numId="12" w16cid:durableId="576523580">
    <w:abstractNumId w:val="9"/>
  </w:num>
  <w:num w:numId="13" w16cid:durableId="263921863">
    <w:abstractNumId w:val="1"/>
  </w:num>
  <w:num w:numId="14" w16cid:durableId="3836490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zszQ1tTAyszAztzRW0lEKTi0uzszPAykwqgUAfswtXywAAAA="/>
  </w:docVars>
  <w:rsids>
    <w:rsidRoot w:val="002634AA"/>
    <w:rsid w:val="00036975"/>
    <w:rsid w:val="00053440"/>
    <w:rsid w:val="00081E3C"/>
    <w:rsid w:val="00087DF4"/>
    <w:rsid w:val="000963A6"/>
    <w:rsid w:val="000E7591"/>
    <w:rsid w:val="000F0468"/>
    <w:rsid w:val="00100571"/>
    <w:rsid w:val="0010761D"/>
    <w:rsid w:val="00134CB4"/>
    <w:rsid w:val="001A1259"/>
    <w:rsid w:val="001A269D"/>
    <w:rsid w:val="001B2F59"/>
    <w:rsid w:val="001E2569"/>
    <w:rsid w:val="00247A90"/>
    <w:rsid w:val="002634AA"/>
    <w:rsid w:val="00271445"/>
    <w:rsid w:val="002734FB"/>
    <w:rsid w:val="002762D6"/>
    <w:rsid w:val="002771FC"/>
    <w:rsid w:val="002772D3"/>
    <w:rsid w:val="002910A5"/>
    <w:rsid w:val="002A3457"/>
    <w:rsid w:val="002C3B8F"/>
    <w:rsid w:val="00306A38"/>
    <w:rsid w:val="00323155"/>
    <w:rsid w:val="00326FB5"/>
    <w:rsid w:val="00330F85"/>
    <w:rsid w:val="00331C4D"/>
    <w:rsid w:val="003342B3"/>
    <w:rsid w:val="00347F20"/>
    <w:rsid w:val="00350936"/>
    <w:rsid w:val="00361930"/>
    <w:rsid w:val="00376F2B"/>
    <w:rsid w:val="003B3780"/>
    <w:rsid w:val="003F7575"/>
    <w:rsid w:val="0042521A"/>
    <w:rsid w:val="00425C86"/>
    <w:rsid w:val="00484885"/>
    <w:rsid w:val="004A5B4B"/>
    <w:rsid w:val="004A64A3"/>
    <w:rsid w:val="004C2325"/>
    <w:rsid w:val="004F4FD3"/>
    <w:rsid w:val="005125C6"/>
    <w:rsid w:val="00560803"/>
    <w:rsid w:val="005635DF"/>
    <w:rsid w:val="00590383"/>
    <w:rsid w:val="0059550A"/>
    <w:rsid w:val="005B3EB5"/>
    <w:rsid w:val="00687963"/>
    <w:rsid w:val="006879E8"/>
    <w:rsid w:val="006D72D8"/>
    <w:rsid w:val="0073115F"/>
    <w:rsid w:val="007426C8"/>
    <w:rsid w:val="0074674E"/>
    <w:rsid w:val="00776F43"/>
    <w:rsid w:val="0078360A"/>
    <w:rsid w:val="00787782"/>
    <w:rsid w:val="007A36AD"/>
    <w:rsid w:val="007A6351"/>
    <w:rsid w:val="007D79DF"/>
    <w:rsid w:val="00812E8F"/>
    <w:rsid w:val="00843B85"/>
    <w:rsid w:val="008A056E"/>
    <w:rsid w:val="008D7F99"/>
    <w:rsid w:val="00921E5D"/>
    <w:rsid w:val="00940291"/>
    <w:rsid w:val="00955409"/>
    <w:rsid w:val="00994580"/>
    <w:rsid w:val="009A3711"/>
    <w:rsid w:val="009A534C"/>
    <w:rsid w:val="009F20BF"/>
    <w:rsid w:val="00A15B09"/>
    <w:rsid w:val="00A616CA"/>
    <w:rsid w:val="00A616EA"/>
    <w:rsid w:val="00A876DF"/>
    <w:rsid w:val="00AB3E1B"/>
    <w:rsid w:val="00B16842"/>
    <w:rsid w:val="00B16E1A"/>
    <w:rsid w:val="00B24321"/>
    <w:rsid w:val="00B24832"/>
    <w:rsid w:val="00B2670C"/>
    <w:rsid w:val="00B279B2"/>
    <w:rsid w:val="00B608E2"/>
    <w:rsid w:val="00B62549"/>
    <w:rsid w:val="00B74DA9"/>
    <w:rsid w:val="00B86623"/>
    <w:rsid w:val="00BA674D"/>
    <w:rsid w:val="00BC2A1C"/>
    <w:rsid w:val="00BC3490"/>
    <w:rsid w:val="00C040A2"/>
    <w:rsid w:val="00C177E5"/>
    <w:rsid w:val="00C30315"/>
    <w:rsid w:val="00C32727"/>
    <w:rsid w:val="00C5765D"/>
    <w:rsid w:val="00C60877"/>
    <w:rsid w:val="00C65762"/>
    <w:rsid w:val="00C84901"/>
    <w:rsid w:val="00C909C2"/>
    <w:rsid w:val="00CA4C24"/>
    <w:rsid w:val="00CB6AAD"/>
    <w:rsid w:val="00CE4AA2"/>
    <w:rsid w:val="00CF7A56"/>
    <w:rsid w:val="00D00917"/>
    <w:rsid w:val="00D267F9"/>
    <w:rsid w:val="00D32ECB"/>
    <w:rsid w:val="00E400E2"/>
    <w:rsid w:val="00E4674A"/>
    <w:rsid w:val="00E65B4E"/>
    <w:rsid w:val="00E76658"/>
    <w:rsid w:val="00E83FA0"/>
    <w:rsid w:val="00E87273"/>
    <w:rsid w:val="00E90A5C"/>
    <w:rsid w:val="00EC6BD2"/>
    <w:rsid w:val="00EE02FE"/>
    <w:rsid w:val="00F270C7"/>
    <w:rsid w:val="00F276D1"/>
    <w:rsid w:val="00F418CD"/>
    <w:rsid w:val="00F71BFE"/>
    <w:rsid w:val="00F83A54"/>
    <w:rsid w:val="00F85CBC"/>
    <w:rsid w:val="00FA3229"/>
    <w:rsid w:val="00FB5FC5"/>
    <w:rsid w:val="00FB6413"/>
    <w:rsid w:val="00FC37D7"/>
    <w:rsid w:val="00FF0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A29CDB"/>
  <w15:docId w15:val="{470175DB-838A-47C6-8870-86DE451F9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4"/>
    <w:qFormat/>
    <w:rsid w:val="00C84901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812E8F"/>
    <w:pPr>
      <w:keepNext/>
      <w:keepLines/>
      <w:spacing w:before="480" w:after="120" w:line="240" w:lineRule="auto"/>
      <w:outlineLvl w:val="0"/>
    </w:pPr>
    <w:rPr>
      <w:rFonts w:ascii="Arial" w:eastAsiaTheme="majorEastAsia" w:hAnsi="Arial" w:cs="Arial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76F43"/>
    <w:pPr>
      <w:keepNext/>
      <w:keepLines/>
      <w:numPr>
        <w:numId w:val="8"/>
      </w:numPr>
      <w:spacing w:before="360" w:after="120" w:line="240" w:lineRule="auto"/>
      <w:outlineLvl w:val="1"/>
    </w:pPr>
    <w:rPr>
      <w:rFonts w:ascii="Arial" w:eastAsiaTheme="majorEastAsia" w:hAnsi="Arial" w:cs="Arial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376F2B"/>
    <w:pPr>
      <w:keepNext/>
      <w:keepLines/>
      <w:numPr>
        <w:numId w:val="13"/>
      </w:numPr>
      <w:spacing w:before="240" w:after="120" w:line="240" w:lineRule="auto"/>
      <w:outlineLvl w:val="2"/>
    </w:pPr>
    <w:rPr>
      <w:rFonts w:ascii="Arial" w:eastAsiaTheme="majorEastAsia" w:hAnsi="Arial" w:cs="Arial"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semiHidden/>
    <w:pPr>
      <w:jc w:val="both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jc w:val="both"/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jc w:val="both"/>
    </w:pPr>
  </w:style>
  <w:style w:type="paragraph" w:styleId="BodyText">
    <w:name w:val="Body Text"/>
    <w:basedOn w:val="Normal"/>
    <w:link w:val="BodyTextChar"/>
    <w:uiPriority w:val="1"/>
    <w:qFormat/>
    <w:rsid w:val="002C3B8F"/>
    <w:pPr>
      <w:spacing w:before="240" w:after="240" w:line="240" w:lineRule="auto"/>
    </w:pPr>
    <w:rPr>
      <w:rFonts w:ascii="Arial" w:hAnsi="Arial" w:cs="Arial"/>
    </w:rPr>
  </w:style>
  <w:style w:type="character" w:styleId="Hyperlink">
    <w:name w:val="Hyperlink"/>
    <w:uiPriority w:val="99"/>
    <w:unhideWhenUsed/>
    <w:rsid w:val="000F0468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0F046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rsid w:val="00B243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rsid w:val="0073115F"/>
    <w:pPr>
      <w:spacing w:after="240" w:line="240" w:lineRule="auto"/>
      <w:jc w:val="center"/>
    </w:pPr>
    <w:rPr>
      <w:rFonts w:ascii="Arial" w:eastAsiaTheme="majorEastAsia" w:hAnsi="Arial" w:cs="Arial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2C3B8F"/>
    <w:rPr>
      <w:rFonts w:ascii="Arial" w:eastAsiaTheme="majorEastAsia" w:hAnsi="Arial" w:cs="Arial"/>
      <w:spacing w:val="-10"/>
      <w:kern w:val="28"/>
      <w:sz w:val="36"/>
      <w:szCs w:val="56"/>
      <w:lang w:eastAsia="en-US"/>
    </w:rPr>
  </w:style>
  <w:style w:type="paragraph" w:styleId="Subtitle">
    <w:name w:val="Subtitle"/>
    <w:basedOn w:val="Normal"/>
    <w:next w:val="Normal"/>
    <w:link w:val="SubtitleChar"/>
    <w:uiPriority w:val="3"/>
    <w:qFormat/>
    <w:rsid w:val="0073115F"/>
    <w:pPr>
      <w:numPr>
        <w:ilvl w:val="1"/>
      </w:numPr>
      <w:spacing w:before="120" w:after="120" w:line="240" w:lineRule="auto"/>
      <w:jc w:val="center"/>
    </w:pPr>
    <w:rPr>
      <w:rFonts w:ascii="Arial" w:eastAsiaTheme="minorEastAsia" w:hAnsi="Arial" w:cs="Arial"/>
      <w:b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3"/>
    <w:rsid w:val="002C3B8F"/>
    <w:rPr>
      <w:rFonts w:ascii="Arial" w:eastAsiaTheme="minorEastAsia" w:hAnsi="Arial" w:cs="Arial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776F43"/>
    <w:rPr>
      <w:rFonts w:ascii="Arial" w:eastAsiaTheme="majorEastAsia" w:hAnsi="Arial" w:cs="Arial"/>
      <w:sz w:val="22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C3B8F"/>
    <w:rPr>
      <w:rFonts w:ascii="Arial" w:eastAsiaTheme="minorHAnsi" w:hAnsi="Arial" w:cs="Arial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rsid w:val="00812E8F"/>
    <w:rPr>
      <w:rFonts w:ascii="Arial" w:eastAsiaTheme="majorEastAsia" w:hAnsi="Arial" w:cs="Arial"/>
      <w:sz w:val="32"/>
      <w:szCs w:val="32"/>
      <w:lang w:eastAsia="en-US"/>
    </w:rPr>
  </w:style>
  <w:style w:type="paragraph" w:customStyle="1" w:styleId="BodyTextborder">
    <w:name w:val="Body Text (border)"/>
    <w:basedOn w:val="BodyText"/>
    <w:uiPriority w:val="1"/>
    <w:qFormat/>
    <w:rsid w:val="002772D3"/>
    <w:pPr>
      <w:pBdr>
        <w:top w:val="single" w:sz="4" w:space="6" w:color="auto"/>
        <w:left w:val="single" w:sz="4" w:space="6" w:color="auto"/>
        <w:bottom w:val="single" w:sz="4" w:space="6" w:color="auto"/>
        <w:right w:val="single" w:sz="4" w:space="6" w:color="auto"/>
      </w:pBdr>
      <w:spacing w:before="120" w:after="120"/>
    </w:pPr>
    <w:rPr>
      <w:sz w:val="20"/>
    </w:rPr>
  </w:style>
  <w:style w:type="paragraph" w:customStyle="1" w:styleId="Instructions">
    <w:name w:val="Instructions"/>
    <w:basedOn w:val="BodyText"/>
    <w:uiPriority w:val="4"/>
    <w:qFormat/>
    <w:rsid w:val="00812E8F"/>
  </w:style>
  <w:style w:type="paragraph" w:customStyle="1" w:styleId="Instructionsborder">
    <w:name w:val="Instructions (border)"/>
    <w:basedOn w:val="BodyTextborder"/>
    <w:uiPriority w:val="4"/>
    <w:qFormat/>
    <w:rsid w:val="002772D3"/>
    <w:rPr>
      <w:sz w:val="22"/>
    </w:rPr>
  </w:style>
  <w:style w:type="paragraph" w:styleId="ListParagraph">
    <w:name w:val="List Paragraph"/>
    <w:basedOn w:val="Normal"/>
    <w:uiPriority w:val="34"/>
    <w:rsid w:val="00921E5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376F2B"/>
    <w:rPr>
      <w:rFonts w:ascii="Arial" w:eastAsiaTheme="majorEastAsia" w:hAnsi="Arial" w:cs="Arial"/>
      <w:i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1A12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A1259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26FB5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semiHidden/>
    <w:unhideWhenUsed/>
    <w:rsid w:val="002910A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910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910A5"/>
    <w:rPr>
      <w:rFonts w:asciiTheme="minorHAnsi" w:eastAsiaTheme="minorHAnsi" w:hAnsi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910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910A5"/>
    <w:rPr>
      <w:rFonts w:asciiTheme="minorHAnsi" w:eastAsiaTheme="minorHAnsi" w:hAnsiTheme="minorHAnsi" w:cstheme="minorBidi"/>
      <w:b/>
      <w:bCs/>
      <w:lang w:eastAsia="en-US"/>
    </w:rPr>
  </w:style>
  <w:style w:type="paragraph" w:styleId="Revision">
    <w:name w:val="Revision"/>
    <w:hidden/>
    <w:uiPriority w:val="99"/>
    <w:semiHidden/>
    <w:rsid w:val="0074674E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2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94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914167">
              <w:marLeft w:val="3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799716">
                  <w:marLeft w:val="0"/>
                  <w:marRight w:val="18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143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35249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Members xmlns="78228111-96dc-4832-b9e4-10e760abf5f3" xsi:nil="true"/>
    <Distribution_Groups xmlns="78228111-96dc-4832-b9e4-10e760abf5f3" xsi:nil="true"/>
    <Math_Settings xmlns="78228111-96dc-4832-b9e4-10e760abf5f3" xsi:nil="true"/>
    <Self_Registration_Enabled xmlns="78228111-96dc-4832-b9e4-10e760abf5f3" xsi:nil="true"/>
    <Has_Leaders_Only_SectionGroup xmlns="78228111-96dc-4832-b9e4-10e760abf5f3" xsi:nil="true"/>
    <Invited_Leaders xmlns="78228111-96dc-4832-b9e4-10e760abf5f3" xsi:nil="true"/>
    <IsNotebookLocked xmlns="78228111-96dc-4832-b9e4-10e760abf5f3" xsi:nil="true"/>
    <NotebookType xmlns="78228111-96dc-4832-b9e4-10e760abf5f3" xsi:nil="true"/>
    <DefaultSectionNames xmlns="78228111-96dc-4832-b9e4-10e760abf5f3" xsi:nil="true"/>
    <TeamsChannelId xmlns="78228111-96dc-4832-b9e4-10e760abf5f3" xsi:nil="true"/>
    <Owner xmlns="78228111-96dc-4832-b9e4-10e760abf5f3">
      <UserInfo>
        <DisplayName/>
        <AccountId xsi:nil="true"/>
        <AccountType/>
      </UserInfo>
    </Owner>
    <Leaders xmlns="78228111-96dc-4832-b9e4-10e760abf5f3">
      <UserInfo>
        <DisplayName/>
        <AccountId xsi:nil="true"/>
        <AccountType/>
      </UserInfo>
    </Leaders>
    <Is_Collaboration_Space_Locked xmlns="78228111-96dc-4832-b9e4-10e760abf5f3" xsi:nil="true"/>
    <LMS_Mappings xmlns="78228111-96dc-4832-b9e4-10e760abf5f3" xsi:nil="true"/>
    <AppVersion xmlns="78228111-96dc-4832-b9e4-10e760abf5f3" xsi:nil="true"/>
    <FolderType xmlns="78228111-96dc-4832-b9e4-10e760abf5f3" xsi:nil="true"/>
    <CultureName xmlns="78228111-96dc-4832-b9e4-10e760abf5f3" xsi:nil="true"/>
    <Templates xmlns="78228111-96dc-4832-b9e4-10e760abf5f3" xsi:nil="true"/>
    <Members xmlns="78228111-96dc-4832-b9e4-10e760abf5f3">
      <UserInfo>
        <DisplayName/>
        <AccountId xsi:nil="true"/>
        <AccountType/>
      </UserInfo>
    </Members>
    <Member_Groups xmlns="78228111-96dc-4832-b9e4-10e760abf5f3">
      <UserInfo>
        <DisplayName/>
        <AccountId xsi:nil="true"/>
        <AccountType/>
      </UserInfo>
    </Member_Group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0355E6C41754D9DF52AD2C95F00FA" ma:contentTypeVersion="30" ma:contentTypeDescription="Create a new document." ma:contentTypeScope="" ma:versionID="8c229a41e5dfe664d3c675f80070f124">
  <xsd:schema xmlns:xsd="http://www.w3.org/2001/XMLSchema" xmlns:xs="http://www.w3.org/2001/XMLSchema" xmlns:p="http://schemas.microsoft.com/office/2006/metadata/properties" xmlns:ns2="78228111-96dc-4832-b9e4-10e760abf5f3" xmlns:ns3="2725c1ec-b02a-4ed8-8d30-5538488a8fc3" targetNamespace="http://schemas.microsoft.com/office/2006/metadata/properties" ma:root="true" ma:fieldsID="7abda071168b577f4ba899c554e959c7" ns2:_="" ns3:_="">
    <xsd:import namespace="78228111-96dc-4832-b9e4-10e760abf5f3"/>
    <xsd:import namespace="2725c1ec-b02a-4ed8-8d30-5538488a8fc3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228111-96dc-4832-b9e4-10e760abf5f3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25c1ec-b02a-4ed8-8d30-5538488a8fc3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AF1F72-43A8-4F1F-9C68-568F0C5442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DA6F8E-DCE4-4724-BF85-318FCA08CCB6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2725c1ec-b02a-4ed8-8d30-5538488a8fc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78228111-96dc-4832-b9e4-10e760abf5f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215B298-F9C3-4678-93F1-BBA7DA85685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B6B7F8-39D4-43E9-A2BD-8033DCF775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228111-96dc-4832-b9e4-10e760abf5f3"/>
    <ds:schemaRef ds:uri="2725c1ec-b02a-4ed8-8d30-5538488a8f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33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2</vt:lpstr>
    </vt:vector>
  </TitlesOfParts>
  <Company>University of Glasgow</Company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Consultation Form-Course</dc:title>
  <dc:creator>Central Administration PU</dc:creator>
  <cp:lastModifiedBy>Karen Robertson</cp:lastModifiedBy>
  <cp:revision>6</cp:revision>
  <cp:lastPrinted>2017-10-05T09:21:00Z</cp:lastPrinted>
  <dcterms:created xsi:type="dcterms:W3CDTF">2022-11-05T10:15:00Z</dcterms:created>
  <dcterms:modified xsi:type="dcterms:W3CDTF">2022-11-05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0355E6C41754D9DF52AD2C95F00FA</vt:lpwstr>
  </property>
</Properties>
</file>